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42DE1" w14:textId="2311D6C1" w:rsidR="007B6A5D" w:rsidRDefault="00436D60" w:rsidP="00EE0017">
      <w:pPr>
        <w:widowControl w:val="0"/>
        <w:rPr>
          <w:rFonts w:cs="Arial"/>
          <w:b/>
          <w:bCs/>
          <w:lang w:eastAsia="zh-CN"/>
        </w:rPr>
      </w:pPr>
      <w:bookmarkStart w:id="0" w:name="_Hlk138431324"/>
      <w:r w:rsidRPr="00E36B3B">
        <w:rPr>
          <w:rFonts w:cs="Arial"/>
          <w:b/>
          <w:bCs/>
          <w:sz w:val="36"/>
          <w:szCs w:val="48"/>
        </w:rPr>
        <w:t>Search strategy</w:t>
      </w:r>
      <w:r w:rsidR="00E36B3B">
        <w:rPr>
          <w:rFonts w:cs="Arial" w:hint="eastAsia"/>
          <w:b/>
          <w:bCs/>
          <w:lang w:eastAsia="zh-CN"/>
        </w:rPr>
        <w:t>：</w:t>
      </w:r>
    </w:p>
    <w:p w14:paraId="0B7AEDE2" w14:textId="2FC5850F" w:rsidR="00167CE8" w:rsidRPr="0039510A" w:rsidRDefault="00E36B3B" w:rsidP="00EE0017">
      <w:pPr>
        <w:widowControl w:val="0"/>
        <w:rPr>
          <w:rFonts w:cs="Arial"/>
          <w:b/>
          <w:bCs/>
        </w:rPr>
        <w:sectPr w:rsidR="00167CE8" w:rsidRPr="0039510A" w:rsidSect="00167CE8">
          <w:footerReference w:type="even" r:id="rId8"/>
          <w:footerReference w:type="default" r:id="rId9"/>
          <w:footerReference w:type="first" r:id="rId10"/>
          <w:pgSz w:w="15840" w:h="12240" w:orient="landscape"/>
          <w:pgMar w:top="1800" w:right="1440" w:bottom="1800" w:left="1440" w:header="720" w:footer="720" w:gutter="0"/>
          <w:lnNumType w:countBy="1" w:restart="continuous"/>
          <w:cols w:space="720"/>
          <w:titlePg/>
          <w:docGrid w:linePitch="360"/>
        </w:sectPr>
      </w:pPr>
      <w:r w:rsidRPr="00E36B3B">
        <w:rPr>
          <w:rFonts w:cs="Arial"/>
          <w:b/>
          <w:bCs/>
        </w:rPr>
        <w:t>We searched through the electronic databases PubMed using the following search terms:</w:t>
      </w:r>
      <w:r w:rsidR="00E603DB">
        <w:rPr>
          <w:rFonts w:cs="Arial"/>
          <w:b/>
          <w:bCs/>
        </w:rPr>
        <w:t xml:space="preserve"> </w:t>
      </w:r>
      <w:r w:rsidRPr="00E36B3B">
        <w:rPr>
          <w:rFonts w:cs="Arial"/>
          <w:b/>
          <w:bCs/>
        </w:rPr>
        <w:t xml:space="preserve">“liver abscess, hepatic abscess” and </w:t>
      </w:r>
      <w:r w:rsidR="00E603DB" w:rsidRPr="00E603DB">
        <w:rPr>
          <w:rFonts w:cs="Arial"/>
          <w:b/>
          <w:bCs/>
        </w:rPr>
        <w:t>"Clostridium perfringens"</w:t>
      </w:r>
      <w:r w:rsidR="00E603DB">
        <w:rPr>
          <w:rFonts w:cs="Arial" w:hint="eastAsia"/>
          <w:b/>
          <w:bCs/>
          <w:lang w:eastAsia="zh-CN"/>
        </w:rPr>
        <w:t>.</w:t>
      </w:r>
      <w:r w:rsidR="00E603DB" w:rsidRPr="00E603DB">
        <w:t xml:space="preserve"> </w:t>
      </w:r>
      <w:r w:rsidR="00E603DB" w:rsidRPr="00E603DB">
        <w:rPr>
          <w:rFonts w:cs="Arial"/>
          <w:b/>
          <w:bCs/>
          <w:lang w:eastAsia="zh-CN"/>
        </w:rPr>
        <w:t>The search field is</w:t>
      </w:r>
      <w:r w:rsidR="00E603DB">
        <w:rPr>
          <w:rFonts w:cs="Arial"/>
          <w:b/>
          <w:bCs/>
          <w:lang w:eastAsia="zh-CN"/>
        </w:rPr>
        <w:t xml:space="preserve"> </w:t>
      </w:r>
      <w:r w:rsidR="00E603DB" w:rsidRPr="00E603DB">
        <w:rPr>
          <w:rFonts w:cs="Arial" w:hint="eastAsia"/>
          <w:b/>
          <w:bCs/>
          <w:lang w:eastAsia="zh-CN"/>
        </w:rPr>
        <w:t>“</w:t>
      </w:r>
      <w:r w:rsidR="00E603DB" w:rsidRPr="00E603DB">
        <w:rPr>
          <w:rFonts w:cs="Arial"/>
          <w:b/>
          <w:bCs/>
          <w:lang w:eastAsia="zh-CN"/>
        </w:rPr>
        <w:t>All Field”</w:t>
      </w:r>
      <w:r w:rsidR="00E603DB">
        <w:rPr>
          <w:rFonts w:cs="Arial"/>
          <w:b/>
          <w:bCs/>
          <w:lang w:eastAsia="zh-CN"/>
        </w:rPr>
        <w:t>.</w:t>
      </w:r>
      <w:r w:rsidR="00E603DB" w:rsidRPr="00E603DB">
        <w:t xml:space="preserve"> </w:t>
      </w:r>
      <w:r w:rsidR="00E603DB" w:rsidRPr="00E603DB">
        <w:rPr>
          <w:rFonts w:cs="Arial"/>
          <w:b/>
          <w:bCs/>
          <w:lang w:eastAsia="zh-CN"/>
        </w:rPr>
        <w:t>The articles were searched from inception of the database until</w:t>
      </w:r>
      <w:r w:rsidR="00E603DB">
        <w:rPr>
          <w:rFonts w:cs="Arial"/>
          <w:b/>
          <w:bCs/>
          <w:lang w:eastAsia="zh-CN"/>
        </w:rPr>
        <w:t xml:space="preserve"> </w:t>
      </w:r>
      <w:r w:rsidR="00E603DB" w:rsidRPr="00E603DB">
        <w:rPr>
          <w:rFonts w:cs="Arial"/>
          <w:b/>
          <w:bCs/>
          <w:lang w:eastAsia="zh-CN"/>
        </w:rPr>
        <w:t>March 3, 2023</w:t>
      </w:r>
      <w:r w:rsidR="00E603DB">
        <w:rPr>
          <w:rFonts w:cs="Arial"/>
          <w:b/>
          <w:bCs/>
          <w:lang w:eastAsia="zh-CN"/>
        </w:rPr>
        <w:t>.</w:t>
      </w:r>
      <w:r w:rsidR="000B51E9" w:rsidRPr="000B51E9">
        <w:t xml:space="preserve"> </w:t>
      </w:r>
      <w:r w:rsidR="000B51E9" w:rsidRPr="000B51E9">
        <w:rPr>
          <w:rFonts w:cs="Arial"/>
          <w:b/>
          <w:bCs/>
          <w:lang w:eastAsia="zh-CN"/>
        </w:rPr>
        <w:t>In addition, some non-open access articles were not included in the search results because they were not available</w:t>
      </w:r>
      <w:r w:rsidR="00AC3B0B">
        <w:rPr>
          <w:rFonts w:cs="Arial"/>
          <w:b/>
          <w:bCs/>
          <w:lang w:eastAsia="zh-CN"/>
        </w:rPr>
        <w:t>.</w:t>
      </w:r>
    </w:p>
    <w:bookmarkEnd w:id="0"/>
    <w:p w14:paraId="597DDD67" w14:textId="222BF721" w:rsidR="00271E1A" w:rsidRPr="00491E13" w:rsidRDefault="00271E1A" w:rsidP="00991DA3">
      <w:pPr>
        <w:widowControl w:val="0"/>
        <w:rPr>
          <w:rFonts w:cs="Arial"/>
          <w:b/>
          <w:bCs/>
          <w:lang w:eastAsia="zh-CN"/>
        </w:rPr>
      </w:pPr>
    </w:p>
    <w:sectPr w:rsidR="00271E1A" w:rsidRPr="00491E13" w:rsidSect="00C94612">
      <w:pgSz w:w="12240" w:h="15840"/>
      <w:pgMar w:top="1440" w:right="1800" w:bottom="1440" w:left="180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4FC8A" w14:textId="77777777" w:rsidR="00D77AB4" w:rsidRDefault="00D77AB4">
      <w:r>
        <w:separator/>
      </w:r>
    </w:p>
  </w:endnote>
  <w:endnote w:type="continuationSeparator" w:id="0">
    <w:p w14:paraId="4DDCFDBF" w14:textId="77777777" w:rsidR="00D77AB4" w:rsidRDefault="00D77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89816" w14:textId="19CFAA29" w:rsidR="006C5368" w:rsidRDefault="006C5368" w:rsidP="00FF2660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896770">
      <w:rPr>
        <w:rStyle w:val="a4"/>
        <w:noProof/>
      </w:rPr>
      <w:t>9</w:t>
    </w:r>
    <w:r>
      <w:rPr>
        <w:rStyle w:val="a4"/>
      </w:rPr>
      <w:fldChar w:fldCharType="end"/>
    </w:r>
  </w:p>
  <w:p w14:paraId="2CAF2E2E" w14:textId="77777777" w:rsidR="006C5368" w:rsidRDefault="006C5368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767A7" w14:textId="0A1FC3EB" w:rsidR="006C5368" w:rsidRDefault="00491E13" w:rsidP="00FF2660">
    <w:pPr>
      <w:pStyle w:val="a3"/>
      <w:framePr w:wrap="around" w:vAnchor="text" w:hAnchor="margin" w:xAlign="center" w:y="1"/>
      <w:rPr>
        <w:rStyle w:val="a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7AB8E50F" wp14:editId="57F26BD6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4160"/>
              <wp:effectExtent l="0" t="2540" r="0" b="0"/>
              <wp:wrapNone/>
              <wp:docPr id="2" name="MSIPCM8ef54de2a7a4d03c423a990a" descr="{&quot;HashCode&quot;:-1348403003,&quot;Height&quot;:792.0,&quot;Width&quot;:61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E7705" w14:textId="11E8F27B" w:rsidR="00740F67" w:rsidRPr="00740F67" w:rsidRDefault="00740F67" w:rsidP="00740F67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40F6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B8E50F" id="_x0000_t202" coordsize="21600,21600" o:spt="202" path="m,l,21600r21600,l21600,xe">
              <v:stroke joinstyle="miter"/>
              <v:path gradientshapeok="t" o:connecttype="rect"/>
            </v:shapetype>
            <v:shape id="MSIPCM8ef54de2a7a4d03c423a990a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8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" o:allowincell="f" filled="f" stroked="f">
              <v:textbox inset="20pt,0,,0">
                <w:txbxContent>
                  <w:p w14:paraId="5CBE7705" w14:textId="11E8F27B" w:rsidR="00740F67" w:rsidRPr="00740F67" w:rsidRDefault="00740F67" w:rsidP="00740F67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40F67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C5368">
      <w:rPr>
        <w:rStyle w:val="a4"/>
      </w:rPr>
      <w:fldChar w:fldCharType="begin"/>
    </w:r>
    <w:r w:rsidR="006C5368">
      <w:rPr>
        <w:rStyle w:val="a4"/>
      </w:rPr>
      <w:instrText xml:space="preserve">PAGE  </w:instrText>
    </w:r>
    <w:r w:rsidR="006C5368">
      <w:rPr>
        <w:rStyle w:val="a4"/>
      </w:rPr>
      <w:fldChar w:fldCharType="separate"/>
    </w:r>
    <w:r w:rsidR="00C94612">
      <w:rPr>
        <w:rStyle w:val="a4"/>
        <w:noProof/>
      </w:rPr>
      <w:t>5</w:t>
    </w:r>
    <w:r w:rsidR="006C5368">
      <w:rPr>
        <w:rStyle w:val="a4"/>
      </w:rPr>
      <w:fldChar w:fldCharType="end"/>
    </w:r>
  </w:p>
  <w:p w14:paraId="57E037CD" w14:textId="77777777" w:rsidR="006C5368" w:rsidRDefault="006C5368">
    <w:pPr>
      <w:pStyle w:val="a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E9367" w14:textId="5B390427" w:rsidR="00740F67" w:rsidRDefault="00491E13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D742D44" wp14:editId="5D8BE765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4160"/>
              <wp:effectExtent l="0" t="2540" r="0" b="0"/>
              <wp:wrapNone/>
              <wp:docPr id="1" name="MSIPCM71df4afb82ef22201046dfa6" descr="{&quot;HashCode&quot;:-1348403003,&quot;Height&quot;:792.0,&quot;Width&quot;:612.0,&quot;Placement&quot;:&quot;Footer&quot;,&quot;Index&quot;:&quot;FirstPage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0858B6" w14:textId="2F40394D" w:rsidR="00740F67" w:rsidRPr="00740F67" w:rsidRDefault="00740F67" w:rsidP="00740F67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40F6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742D44" id="_x0000_t202" coordsize="21600,21600" o:spt="202" path="m,l,21600r21600,l21600,xe">
              <v:stroke joinstyle="miter"/>
              <v:path gradientshapeok="t" o:connecttype="rect"/>
            </v:shapetype>
            <v:shape id="MSIPCM71df4afb82ef22201046dfa6" o:spid="_x0000_s1027" type="#_x0000_t202" alt="{&quot;HashCode&quot;:-1348403003,&quot;Height&quot;:792.0,&quot;Width&quot;:612.0,&quot;Placement&quot;:&quot;Footer&quot;,&quot;Index&quot;:&quot;FirstPage&quot;,&quot;Section&quot;:1,&quot;Top&quot;:0.0,&quot;Left&quot;:0.0}" style="position:absolute;margin-left:0;margin-top:756.2pt;width:612pt;height:20.8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" o:allowincell="f" filled="f" stroked="f">
              <v:textbox inset="20pt,0,,0">
                <w:txbxContent>
                  <w:p w14:paraId="640858B6" w14:textId="2F40394D" w:rsidR="00740F67" w:rsidRPr="00740F67" w:rsidRDefault="00740F67" w:rsidP="00740F67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40F67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08EA1" w14:textId="77777777" w:rsidR="00D77AB4" w:rsidRDefault="00D77AB4">
      <w:r>
        <w:separator/>
      </w:r>
    </w:p>
  </w:footnote>
  <w:footnote w:type="continuationSeparator" w:id="0">
    <w:p w14:paraId="6951ABA8" w14:textId="77777777" w:rsidR="00D77AB4" w:rsidRDefault="00D77A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E03DA"/>
    <w:multiLevelType w:val="hybridMultilevel"/>
    <w:tmpl w:val="6DC0CA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CC6603A"/>
    <w:multiLevelType w:val="hybridMultilevel"/>
    <w:tmpl w:val="A1A4AB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1D96842"/>
    <w:multiLevelType w:val="hybridMultilevel"/>
    <w:tmpl w:val="37B8F894"/>
    <w:lvl w:ilvl="0" w:tplc="DEAC30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2440B8E"/>
    <w:multiLevelType w:val="multilevel"/>
    <w:tmpl w:val="5F303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9617AF9"/>
    <w:multiLevelType w:val="hybridMultilevel"/>
    <w:tmpl w:val="DF0C7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521476"/>
    <w:multiLevelType w:val="hybridMultilevel"/>
    <w:tmpl w:val="3F6C727A"/>
    <w:lvl w:ilvl="0" w:tplc="2F30AA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zMLEwNLA0NzU2NTdT0lEKTi0uzszPAykwrAUAomX1v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0tt9ts2n9vpdqeevt1vtetxxft0st0axx9d&quot;&gt;My EndNote Library&lt;record-ids&gt;&lt;item&gt;949&lt;/item&gt;&lt;item&gt;950&lt;/item&gt;&lt;item&gt;951&lt;/item&gt;&lt;item&gt;952&lt;/item&gt;&lt;item&gt;953&lt;/item&gt;&lt;item&gt;954&lt;/item&gt;&lt;item&gt;955&lt;/item&gt;&lt;item&gt;957&lt;/item&gt;&lt;item&gt;958&lt;/item&gt;&lt;item&gt;959&lt;/item&gt;&lt;item&gt;960&lt;/item&gt;&lt;item&gt;961&lt;/item&gt;&lt;item&gt;962&lt;/item&gt;&lt;item&gt;963&lt;/item&gt;&lt;item&gt;964&lt;/item&gt;&lt;item&gt;965&lt;/item&gt;&lt;item&gt;966&lt;/item&gt;&lt;item&gt;967&lt;/item&gt;&lt;item&gt;968&lt;/item&gt;&lt;item&gt;969&lt;/item&gt;&lt;item&gt;970&lt;/item&gt;&lt;item&gt;971&lt;/item&gt;&lt;item&gt;972&lt;/item&gt;&lt;item&gt;973&lt;/item&gt;&lt;item&gt;974&lt;/item&gt;&lt;item&gt;975&lt;/item&gt;&lt;item&gt;976&lt;/item&gt;&lt;item&gt;977&lt;/item&gt;&lt;item&gt;978&lt;/item&gt;&lt;item&gt;979&lt;/item&gt;&lt;item&gt;980&lt;/item&gt;&lt;item&gt;981&lt;/item&gt;&lt;item&gt;982&lt;/item&gt;&lt;item&gt;983&lt;/item&gt;&lt;item&gt;984&lt;/item&gt;&lt;item&gt;985&lt;/item&gt;&lt;item&gt;986&lt;/item&gt;&lt;item&gt;987&lt;/item&gt;&lt;item&gt;988&lt;/item&gt;&lt;item&gt;989&lt;/item&gt;&lt;item&gt;990&lt;/item&gt;&lt;item&gt;991&lt;/item&gt;&lt;item&gt;992&lt;/item&gt;&lt;item&gt;993&lt;/item&gt;&lt;item&gt;994&lt;/item&gt;&lt;item&gt;995&lt;/item&gt;&lt;item&gt;996&lt;/item&gt;&lt;item&gt;997&lt;/item&gt;&lt;item&gt;998&lt;/item&gt;&lt;item&gt;999&lt;/item&gt;&lt;item&gt;1000&lt;/item&gt;&lt;item&gt;1001&lt;/item&gt;&lt;item&gt;1002&lt;/item&gt;&lt;item&gt;1003&lt;/item&gt;&lt;item&gt;1004&lt;/item&gt;&lt;item&gt;1005&lt;/item&gt;&lt;item&gt;1006&lt;/item&gt;&lt;item&gt;1007&lt;/item&gt;&lt;item&gt;1008&lt;/item&gt;&lt;/record-ids&gt;&lt;/item&gt;&lt;/Libraries&gt;"/>
  </w:docVars>
  <w:rsids>
    <w:rsidRoot w:val="00B30BC3"/>
    <w:rsid w:val="00006AC3"/>
    <w:rsid w:val="00006E2A"/>
    <w:rsid w:val="00033695"/>
    <w:rsid w:val="000342A0"/>
    <w:rsid w:val="00035CCC"/>
    <w:rsid w:val="00043C1E"/>
    <w:rsid w:val="0004677D"/>
    <w:rsid w:val="0005257A"/>
    <w:rsid w:val="00054361"/>
    <w:rsid w:val="00061798"/>
    <w:rsid w:val="00062025"/>
    <w:rsid w:val="000666AF"/>
    <w:rsid w:val="0007252D"/>
    <w:rsid w:val="0008401B"/>
    <w:rsid w:val="00087F9B"/>
    <w:rsid w:val="000A4388"/>
    <w:rsid w:val="000B2BC9"/>
    <w:rsid w:val="000B51E9"/>
    <w:rsid w:val="000B5FE0"/>
    <w:rsid w:val="000C59ED"/>
    <w:rsid w:val="000C666D"/>
    <w:rsid w:val="000C794F"/>
    <w:rsid w:val="000D3E37"/>
    <w:rsid w:val="000E6B48"/>
    <w:rsid w:val="000E7758"/>
    <w:rsid w:val="000F38B5"/>
    <w:rsid w:val="000F49FC"/>
    <w:rsid w:val="00100E8E"/>
    <w:rsid w:val="001053AD"/>
    <w:rsid w:val="00105BBF"/>
    <w:rsid w:val="00107694"/>
    <w:rsid w:val="00107C96"/>
    <w:rsid w:val="00115F64"/>
    <w:rsid w:val="00117777"/>
    <w:rsid w:val="001266B7"/>
    <w:rsid w:val="00127CD5"/>
    <w:rsid w:val="00135FA8"/>
    <w:rsid w:val="00140A7E"/>
    <w:rsid w:val="001605BC"/>
    <w:rsid w:val="00167017"/>
    <w:rsid w:val="00167CE8"/>
    <w:rsid w:val="0017004E"/>
    <w:rsid w:val="00170817"/>
    <w:rsid w:val="00170F20"/>
    <w:rsid w:val="00173279"/>
    <w:rsid w:val="00181A68"/>
    <w:rsid w:val="00183DF5"/>
    <w:rsid w:val="00191F49"/>
    <w:rsid w:val="001B6589"/>
    <w:rsid w:val="001E7479"/>
    <w:rsid w:val="001F6B44"/>
    <w:rsid w:val="00203209"/>
    <w:rsid w:val="002056DA"/>
    <w:rsid w:val="00217D65"/>
    <w:rsid w:val="0022632E"/>
    <w:rsid w:val="002368F1"/>
    <w:rsid w:val="00240E76"/>
    <w:rsid w:val="00245F09"/>
    <w:rsid w:val="00246A32"/>
    <w:rsid w:val="0025673D"/>
    <w:rsid w:val="00257ED8"/>
    <w:rsid w:val="00263E82"/>
    <w:rsid w:val="0026434A"/>
    <w:rsid w:val="00270A96"/>
    <w:rsid w:val="00271E1A"/>
    <w:rsid w:val="00272487"/>
    <w:rsid w:val="002779D9"/>
    <w:rsid w:val="00285503"/>
    <w:rsid w:val="00285B4E"/>
    <w:rsid w:val="00286E82"/>
    <w:rsid w:val="00294CB0"/>
    <w:rsid w:val="00296CFE"/>
    <w:rsid w:val="002A2D9E"/>
    <w:rsid w:val="002B438F"/>
    <w:rsid w:val="002C08ED"/>
    <w:rsid w:val="002C6BF1"/>
    <w:rsid w:val="002D1A3E"/>
    <w:rsid w:val="002F4012"/>
    <w:rsid w:val="003155A1"/>
    <w:rsid w:val="00320521"/>
    <w:rsid w:val="00321669"/>
    <w:rsid w:val="00324666"/>
    <w:rsid w:val="00333191"/>
    <w:rsid w:val="003402D1"/>
    <w:rsid w:val="003437C7"/>
    <w:rsid w:val="00344EAB"/>
    <w:rsid w:val="0035192B"/>
    <w:rsid w:val="00356301"/>
    <w:rsid w:val="00366F19"/>
    <w:rsid w:val="0037212B"/>
    <w:rsid w:val="0037384F"/>
    <w:rsid w:val="00384370"/>
    <w:rsid w:val="0038573C"/>
    <w:rsid w:val="0038598C"/>
    <w:rsid w:val="0039041E"/>
    <w:rsid w:val="003913E9"/>
    <w:rsid w:val="00393233"/>
    <w:rsid w:val="003948EC"/>
    <w:rsid w:val="0039510A"/>
    <w:rsid w:val="003A3DA1"/>
    <w:rsid w:val="003A4821"/>
    <w:rsid w:val="003A6F39"/>
    <w:rsid w:val="003B4083"/>
    <w:rsid w:val="003B424B"/>
    <w:rsid w:val="003B52C0"/>
    <w:rsid w:val="003B71AD"/>
    <w:rsid w:val="003C2571"/>
    <w:rsid w:val="003C7540"/>
    <w:rsid w:val="003D69BD"/>
    <w:rsid w:val="003E5D8F"/>
    <w:rsid w:val="0040335B"/>
    <w:rsid w:val="00410570"/>
    <w:rsid w:val="00411796"/>
    <w:rsid w:val="004300D2"/>
    <w:rsid w:val="00431388"/>
    <w:rsid w:val="00431A1B"/>
    <w:rsid w:val="00436D60"/>
    <w:rsid w:val="0044063E"/>
    <w:rsid w:val="00467AAA"/>
    <w:rsid w:val="00473BF1"/>
    <w:rsid w:val="004754C9"/>
    <w:rsid w:val="004767FD"/>
    <w:rsid w:val="0048191D"/>
    <w:rsid w:val="00485F9E"/>
    <w:rsid w:val="00491E13"/>
    <w:rsid w:val="00493079"/>
    <w:rsid w:val="0049415E"/>
    <w:rsid w:val="00497821"/>
    <w:rsid w:val="004A742D"/>
    <w:rsid w:val="004B52C5"/>
    <w:rsid w:val="004C5313"/>
    <w:rsid w:val="004C5DB2"/>
    <w:rsid w:val="004D4125"/>
    <w:rsid w:val="004D4C3F"/>
    <w:rsid w:val="004E0368"/>
    <w:rsid w:val="004E2F6D"/>
    <w:rsid w:val="004E782D"/>
    <w:rsid w:val="004F245E"/>
    <w:rsid w:val="00505FB9"/>
    <w:rsid w:val="00511DB2"/>
    <w:rsid w:val="00514A2E"/>
    <w:rsid w:val="005305F6"/>
    <w:rsid w:val="0053384C"/>
    <w:rsid w:val="00537DE5"/>
    <w:rsid w:val="0055202D"/>
    <w:rsid w:val="00553800"/>
    <w:rsid w:val="005561D4"/>
    <w:rsid w:val="00556F09"/>
    <w:rsid w:val="00563909"/>
    <w:rsid w:val="00565970"/>
    <w:rsid w:val="00590AC8"/>
    <w:rsid w:val="005917A9"/>
    <w:rsid w:val="00591E9E"/>
    <w:rsid w:val="005944FD"/>
    <w:rsid w:val="005A0EE4"/>
    <w:rsid w:val="005A6431"/>
    <w:rsid w:val="005B17D1"/>
    <w:rsid w:val="005E033D"/>
    <w:rsid w:val="005E1ECB"/>
    <w:rsid w:val="005E60AE"/>
    <w:rsid w:val="005E6C4E"/>
    <w:rsid w:val="00600B5C"/>
    <w:rsid w:val="0060400B"/>
    <w:rsid w:val="006047A6"/>
    <w:rsid w:val="006111EB"/>
    <w:rsid w:val="00611C5F"/>
    <w:rsid w:val="0061348E"/>
    <w:rsid w:val="00616A5D"/>
    <w:rsid w:val="00616EE9"/>
    <w:rsid w:val="0062140C"/>
    <w:rsid w:val="00646CF0"/>
    <w:rsid w:val="00650578"/>
    <w:rsid w:val="00651389"/>
    <w:rsid w:val="00661C2D"/>
    <w:rsid w:val="00662E52"/>
    <w:rsid w:val="00664525"/>
    <w:rsid w:val="00667BDF"/>
    <w:rsid w:val="00680193"/>
    <w:rsid w:val="006826AF"/>
    <w:rsid w:val="00685474"/>
    <w:rsid w:val="00692E1D"/>
    <w:rsid w:val="006930E6"/>
    <w:rsid w:val="006B51BF"/>
    <w:rsid w:val="006C5368"/>
    <w:rsid w:val="006C58F2"/>
    <w:rsid w:val="006C6E88"/>
    <w:rsid w:val="006D0474"/>
    <w:rsid w:val="006D142F"/>
    <w:rsid w:val="006D4AC5"/>
    <w:rsid w:val="006E133F"/>
    <w:rsid w:val="006E1B3F"/>
    <w:rsid w:val="006E5924"/>
    <w:rsid w:val="006E7713"/>
    <w:rsid w:val="00703D52"/>
    <w:rsid w:val="00705F42"/>
    <w:rsid w:val="00711171"/>
    <w:rsid w:val="007111E1"/>
    <w:rsid w:val="00715466"/>
    <w:rsid w:val="00723455"/>
    <w:rsid w:val="007265D3"/>
    <w:rsid w:val="00731871"/>
    <w:rsid w:val="0074050B"/>
    <w:rsid w:val="00740F67"/>
    <w:rsid w:val="00745C2A"/>
    <w:rsid w:val="00753E6B"/>
    <w:rsid w:val="00776A7C"/>
    <w:rsid w:val="00780A29"/>
    <w:rsid w:val="007900DA"/>
    <w:rsid w:val="0079364D"/>
    <w:rsid w:val="00794D29"/>
    <w:rsid w:val="007A1BDB"/>
    <w:rsid w:val="007A1F23"/>
    <w:rsid w:val="007A2AB8"/>
    <w:rsid w:val="007A3BEE"/>
    <w:rsid w:val="007A673A"/>
    <w:rsid w:val="007A6864"/>
    <w:rsid w:val="007B6A5D"/>
    <w:rsid w:val="007C30BC"/>
    <w:rsid w:val="007C5B10"/>
    <w:rsid w:val="007D05F9"/>
    <w:rsid w:val="007D49B8"/>
    <w:rsid w:val="007E39E1"/>
    <w:rsid w:val="007E5D6F"/>
    <w:rsid w:val="007F0562"/>
    <w:rsid w:val="007F32DA"/>
    <w:rsid w:val="007F3E8B"/>
    <w:rsid w:val="00827FC5"/>
    <w:rsid w:val="00831515"/>
    <w:rsid w:val="00833C72"/>
    <w:rsid w:val="008375EF"/>
    <w:rsid w:val="00842605"/>
    <w:rsid w:val="00852799"/>
    <w:rsid w:val="0087023D"/>
    <w:rsid w:val="008709AA"/>
    <w:rsid w:val="00875CA5"/>
    <w:rsid w:val="00877B21"/>
    <w:rsid w:val="008818F3"/>
    <w:rsid w:val="0088598F"/>
    <w:rsid w:val="00885A7B"/>
    <w:rsid w:val="00887016"/>
    <w:rsid w:val="00894D6B"/>
    <w:rsid w:val="00896770"/>
    <w:rsid w:val="008A08C0"/>
    <w:rsid w:val="008A4036"/>
    <w:rsid w:val="008A52A5"/>
    <w:rsid w:val="008B028B"/>
    <w:rsid w:val="008B04BE"/>
    <w:rsid w:val="008B385F"/>
    <w:rsid w:val="008B52F7"/>
    <w:rsid w:val="008B5A49"/>
    <w:rsid w:val="008B6824"/>
    <w:rsid w:val="008B697C"/>
    <w:rsid w:val="008B7AD5"/>
    <w:rsid w:val="008C361E"/>
    <w:rsid w:val="008D7074"/>
    <w:rsid w:val="008E12A5"/>
    <w:rsid w:val="008E3BA3"/>
    <w:rsid w:val="008E3EA8"/>
    <w:rsid w:val="00900663"/>
    <w:rsid w:val="009009DC"/>
    <w:rsid w:val="00901244"/>
    <w:rsid w:val="0091401F"/>
    <w:rsid w:val="009147B3"/>
    <w:rsid w:val="0092169A"/>
    <w:rsid w:val="00926CA2"/>
    <w:rsid w:val="00927DE6"/>
    <w:rsid w:val="009345FC"/>
    <w:rsid w:val="00937F3D"/>
    <w:rsid w:val="009408EF"/>
    <w:rsid w:val="00943A76"/>
    <w:rsid w:val="00946800"/>
    <w:rsid w:val="00954904"/>
    <w:rsid w:val="009563F4"/>
    <w:rsid w:val="00956C4D"/>
    <w:rsid w:val="00963EA5"/>
    <w:rsid w:val="00973E8E"/>
    <w:rsid w:val="00974F13"/>
    <w:rsid w:val="009828D3"/>
    <w:rsid w:val="00983A70"/>
    <w:rsid w:val="009913B3"/>
    <w:rsid w:val="00991DA3"/>
    <w:rsid w:val="00992CB9"/>
    <w:rsid w:val="009A1F5A"/>
    <w:rsid w:val="009A2B39"/>
    <w:rsid w:val="009A5C9E"/>
    <w:rsid w:val="009B1D49"/>
    <w:rsid w:val="009B2630"/>
    <w:rsid w:val="009D3AD0"/>
    <w:rsid w:val="00A10913"/>
    <w:rsid w:val="00A20FFB"/>
    <w:rsid w:val="00A23002"/>
    <w:rsid w:val="00A27390"/>
    <w:rsid w:val="00A31FE7"/>
    <w:rsid w:val="00A32574"/>
    <w:rsid w:val="00A3756A"/>
    <w:rsid w:val="00A445D7"/>
    <w:rsid w:val="00A453D0"/>
    <w:rsid w:val="00A47945"/>
    <w:rsid w:val="00A5604F"/>
    <w:rsid w:val="00A57757"/>
    <w:rsid w:val="00A6170F"/>
    <w:rsid w:val="00A63CD7"/>
    <w:rsid w:val="00A67EC5"/>
    <w:rsid w:val="00A70251"/>
    <w:rsid w:val="00A7299B"/>
    <w:rsid w:val="00A8746D"/>
    <w:rsid w:val="00A964C8"/>
    <w:rsid w:val="00A9712C"/>
    <w:rsid w:val="00AA0832"/>
    <w:rsid w:val="00AA57B6"/>
    <w:rsid w:val="00AB389E"/>
    <w:rsid w:val="00AB47E4"/>
    <w:rsid w:val="00AC1F93"/>
    <w:rsid w:val="00AC3B0B"/>
    <w:rsid w:val="00AC5480"/>
    <w:rsid w:val="00AC6DD2"/>
    <w:rsid w:val="00AD76B0"/>
    <w:rsid w:val="00AD79F5"/>
    <w:rsid w:val="00AE5062"/>
    <w:rsid w:val="00AE6A3A"/>
    <w:rsid w:val="00AF4CA3"/>
    <w:rsid w:val="00B05534"/>
    <w:rsid w:val="00B26A6E"/>
    <w:rsid w:val="00B30BC3"/>
    <w:rsid w:val="00B41C5D"/>
    <w:rsid w:val="00B507F0"/>
    <w:rsid w:val="00B547D2"/>
    <w:rsid w:val="00B664E0"/>
    <w:rsid w:val="00B7570E"/>
    <w:rsid w:val="00B769A8"/>
    <w:rsid w:val="00B81B55"/>
    <w:rsid w:val="00B82724"/>
    <w:rsid w:val="00B85081"/>
    <w:rsid w:val="00B86FEB"/>
    <w:rsid w:val="00B87423"/>
    <w:rsid w:val="00B96017"/>
    <w:rsid w:val="00BA3359"/>
    <w:rsid w:val="00BA593A"/>
    <w:rsid w:val="00BB027B"/>
    <w:rsid w:val="00BC2413"/>
    <w:rsid w:val="00BD7F43"/>
    <w:rsid w:val="00BE35AD"/>
    <w:rsid w:val="00C031F2"/>
    <w:rsid w:val="00C04313"/>
    <w:rsid w:val="00C0706D"/>
    <w:rsid w:val="00C12F8A"/>
    <w:rsid w:val="00C13DB2"/>
    <w:rsid w:val="00C21233"/>
    <w:rsid w:val="00C3229B"/>
    <w:rsid w:val="00C34005"/>
    <w:rsid w:val="00C43B3D"/>
    <w:rsid w:val="00C503D1"/>
    <w:rsid w:val="00C548FC"/>
    <w:rsid w:val="00C616E7"/>
    <w:rsid w:val="00C67895"/>
    <w:rsid w:val="00C701F9"/>
    <w:rsid w:val="00C714A1"/>
    <w:rsid w:val="00C82BBF"/>
    <w:rsid w:val="00C860E8"/>
    <w:rsid w:val="00C92C05"/>
    <w:rsid w:val="00C9431F"/>
    <w:rsid w:val="00C94612"/>
    <w:rsid w:val="00CA041F"/>
    <w:rsid w:val="00CA0CCB"/>
    <w:rsid w:val="00CA6B06"/>
    <w:rsid w:val="00CB0023"/>
    <w:rsid w:val="00CB31DE"/>
    <w:rsid w:val="00CB3C0E"/>
    <w:rsid w:val="00CB4869"/>
    <w:rsid w:val="00CC1ADF"/>
    <w:rsid w:val="00CD0345"/>
    <w:rsid w:val="00CD758F"/>
    <w:rsid w:val="00CE402A"/>
    <w:rsid w:val="00CE66F0"/>
    <w:rsid w:val="00CE79D7"/>
    <w:rsid w:val="00CE7DDC"/>
    <w:rsid w:val="00D00B4B"/>
    <w:rsid w:val="00D0395C"/>
    <w:rsid w:val="00D10823"/>
    <w:rsid w:val="00D153F6"/>
    <w:rsid w:val="00D20F53"/>
    <w:rsid w:val="00D50641"/>
    <w:rsid w:val="00D51863"/>
    <w:rsid w:val="00D578A6"/>
    <w:rsid w:val="00D631F7"/>
    <w:rsid w:val="00D700C3"/>
    <w:rsid w:val="00D7204D"/>
    <w:rsid w:val="00D77AB4"/>
    <w:rsid w:val="00D81B3E"/>
    <w:rsid w:val="00D94F22"/>
    <w:rsid w:val="00DA22E0"/>
    <w:rsid w:val="00DB0A0D"/>
    <w:rsid w:val="00DB41CE"/>
    <w:rsid w:val="00DE16BC"/>
    <w:rsid w:val="00DE383D"/>
    <w:rsid w:val="00DE5F42"/>
    <w:rsid w:val="00DF0F35"/>
    <w:rsid w:val="00DF1449"/>
    <w:rsid w:val="00DF27AD"/>
    <w:rsid w:val="00DF2C22"/>
    <w:rsid w:val="00DF4200"/>
    <w:rsid w:val="00DF4C7F"/>
    <w:rsid w:val="00DF6A1F"/>
    <w:rsid w:val="00E031E1"/>
    <w:rsid w:val="00E04DF3"/>
    <w:rsid w:val="00E1068D"/>
    <w:rsid w:val="00E10B03"/>
    <w:rsid w:val="00E1216B"/>
    <w:rsid w:val="00E35F8E"/>
    <w:rsid w:val="00E36B3B"/>
    <w:rsid w:val="00E45ED2"/>
    <w:rsid w:val="00E603DB"/>
    <w:rsid w:val="00E80DD1"/>
    <w:rsid w:val="00E96D45"/>
    <w:rsid w:val="00E97A70"/>
    <w:rsid w:val="00EA21EF"/>
    <w:rsid w:val="00EB0506"/>
    <w:rsid w:val="00EC0D75"/>
    <w:rsid w:val="00EC7EC7"/>
    <w:rsid w:val="00ED4D96"/>
    <w:rsid w:val="00EE0017"/>
    <w:rsid w:val="00EE2FBA"/>
    <w:rsid w:val="00EE3D29"/>
    <w:rsid w:val="00EE49E8"/>
    <w:rsid w:val="00EF6E6A"/>
    <w:rsid w:val="00F02C68"/>
    <w:rsid w:val="00F02FA0"/>
    <w:rsid w:val="00F03012"/>
    <w:rsid w:val="00F0410A"/>
    <w:rsid w:val="00F05A9C"/>
    <w:rsid w:val="00F05E46"/>
    <w:rsid w:val="00F07935"/>
    <w:rsid w:val="00F16121"/>
    <w:rsid w:val="00F1645C"/>
    <w:rsid w:val="00F210A1"/>
    <w:rsid w:val="00F24210"/>
    <w:rsid w:val="00F2457C"/>
    <w:rsid w:val="00F2607B"/>
    <w:rsid w:val="00F30815"/>
    <w:rsid w:val="00F31412"/>
    <w:rsid w:val="00F41860"/>
    <w:rsid w:val="00F424C5"/>
    <w:rsid w:val="00F5206D"/>
    <w:rsid w:val="00F56A5E"/>
    <w:rsid w:val="00F570DB"/>
    <w:rsid w:val="00F67733"/>
    <w:rsid w:val="00F706D3"/>
    <w:rsid w:val="00F70CA3"/>
    <w:rsid w:val="00F82795"/>
    <w:rsid w:val="00F842C4"/>
    <w:rsid w:val="00F85867"/>
    <w:rsid w:val="00F91124"/>
    <w:rsid w:val="00F9503E"/>
    <w:rsid w:val="00FA2EA1"/>
    <w:rsid w:val="00FA2EC9"/>
    <w:rsid w:val="00FA394F"/>
    <w:rsid w:val="00FA486A"/>
    <w:rsid w:val="00FB5A89"/>
    <w:rsid w:val="00FB7627"/>
    <w:rsid w:val="00FC05F2"/>
    <w:rsid w:val="00FC3150"/>
    <w:rsid w:val="00FC5194"/>
    <w:rsid w:val="00FD4807"/>
    <w:rsid w:val="00FD601B"/>
    <w:rsid w:val="00FF2660"/>
    <w:rsid w:val="00FF6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D5FFC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0400B"/>
    <w:pPr>
      <w:spacing w:line="480" w:lineRule="auto"/>
    </w:pPr>
    <w:rPr>
      <w:rFonts w:ascii="Arial" w:hAnsi="Arial"/>
      <w:szCs w:val="24"/>
      <w:lang w:eastAsia="en-US"/>
    </w:rPr>
  </w:style>
  <w:style w:type="paragraph" w:styleId="1">
    <w:name w:val="heading 1"/>
    <w:basedOn w:val="a"/>
    <w:next w:val="a"/>
    <w:qFormat/>
    <w:rsid w:val="0060400B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60400B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60400B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F82795"/>
    <w:pPr>
      <w:tabs>
        <w:tab w:val="center" w:pos="4320"/>
        <w:tab w:val="right" w:pos="8640"/>
      </w:tabs>
    </w:pPr>
  </w:style>
  <w:style w:type="character" w:styleId="a4">
    <w:name w:val="page number"/>
    <w:basedOn w:val="a0"/>
    <w:rsid w:val="00F82795"/>
  </w:style>
  <w:style w:type="character" w:styleId="a5">
    <w:name w:val="Emphasis"/>
    <w:qFormat/>
    <w:rsid w:val="00FF6EA8"/>
    <w:rPr>
      <w:b/>
      <w:bCs/>
      <w:i w:val="0"/>
      <w:iCs w:val="0"/>
    </w:rPr>
  </w:style>
  <w:style w:type="character" w:styleId="a6">
    <w:name w:val="Hyperlink"/>
    <w:uiPriority w:val="99"/>
    <w:rsid w:val="00887016"/>
    <w:rPr>
      <w:color w:val="0000FF"/>
      <w:u w:val="single"/>
    </w:rPr>
  </w:style>
  <w:style w:type="character" w:styleId="a7">
    <w:name w:val="annotation reference"/>
    <w:semiHidden/>
    <w:rsid w:val="00D00B4B"/>
    <w:rPr>
      <w:sz w:val="16"/>
      <w:szCs w:val="16"/>
    </w:rPr>
  </w:style>
  <w:style w:type="paragraph" w:styleId="a8">
    <w:name w:val="annotation text"/>
    <w:basedOn w:val="a"/>
    <w:semiHidden/>
    <w:rsid w:val="00D00B4B"/>
    <w:rPr>
      <w:szCs w:val="20"/>
    </w:rPr>
  </w:style>
  <w:style w:type="paragraph" w:styleId="a9">
    <w:name w:val="annotation subject"/>
    <w:basedOn w:val="a8"/>
    <w:next w:val="a8"/>
    <w:semiHidden/>
    <w:rsid w:val="00D00B4B"/>
    <w:rPr>
      <w:b/>
      <w:bCs/>
    </w:rPr>
  </w:style>
  <w:style w:type="paragraph" w:styleId="aa">
    <w:name w:val="Balloon Text"/>
    <w:basedOn w:val="a"/>
    <w:semiHidden/>
    <w:rsid w:val="00D00B4B"/>
    <w:rPr>
      <w:rFonts w:ascii="Tahoma" w:hAnsi="Tahoma" w:cs="Tahoma"/>
      <w:sz w:val="16"/>
      <w:szCs w:val="16"/>
    </w:rPr>
  </w:style>
  <w:style w:type="character" w:styleId="ab">
    <w:name w:val="line number"/>
    <w:rsid w:val="00C94612"/>
  </w:style>
  <w:style w:type="paragraph" w:styleId="ac">
    <w:name w:val="header"/>
    <w:basedOn w:val="a"/>
    <w:link w:val="ad"/>
    <w:rsid w:val="00740F67"/>
    <w:pPr>
      <w:tabs>
        <w:tab w:val="center" w:pos="4680"/>
        <w:tab w:val="right" w:pos="9360"/>
      </w:tabs>
    </w:pPr>
  </w:style>
  <w:style w:type="character" w:customStyle="1" w:styleId="ad">
    <w:name w:val="页眉 字符"/>
    <w:link w:val="ac"/>
    <w:rsid w:val="00740F67"/>
    <w:rPr>
      <w:rFonts w:ascii="Arial" w:hAnsi="Arial"/>
      <w:szCs w:val="24"/>
      <w:lang w:val="en-US" w:eastAsia="en-US"/>
    </w:rPr>
  </w:style>
  <w:style w:type="paragraph" w:styleId="ae">
    <w:name w:val="Normal (Web)"/>
    <w:basedOn w:val="a"/>
    <w:uiPriority w:val="99"/>
    <w:unhideWhenUsed/>
    <w:rsid w:val="009009DC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lang w:eastAsia="zh-CN"/>
    </w:rPr>
  </w:style>
  <w:style w:type="character" w:styleId="af">
    <w:name w:val="FollowedHyperlink"/>
    <w:uiPriority w:val="99"/>
    <w:rsid w:val="005305F6"/>
    <w:rPr>
      <w:color w:val="954F72"/>
      <w:u w:val="single"/>
    </w:rPr>
  </w:style>
  <w:style w:type="paragraph" w:customStyle="1" w:styleId="EndNoteBibliography">
    <w:name w:val="EndNote Bibliography"/>
    <w:basedOn w:val="a"/>
    <w:link w:val="EndNoteBibliography0"/>
    <w:rsid w:val="005305F6"/>
    <w:pPr>
      <w:widowControl w:val="0"/>
      <w:spacing w:line="240" w:lineRule="auto"/>
      <w:jc w:val="both"/>
    </w:pPr>
    <w:rPr>
      <w:rFonts w:ascii="等线" w:hAnsi="等线"/>
      <w:noProof/>
      <w:kern w:val="2"/>
      <w:szCs w:val="22"/>
      <w:lang w:eastAsia="zh-CN"/>
    </w:rPr>
  </w:style>
  <w:style w:type="character" w:customStyle="1" w:styleId="EndNoteBibliography0">
    <w:name w:val="EndNote Bibliography 字符"/>
    <w:link w:val="EndNoteBibliography"/>
    <w:rsid w:val="005305F6"/>
    <w:rPr>
      <w:rFonts w:ascii="等线" w:hAnsi="等线"/>
      <w:noProof/>
      <w:kern w:val="2"/>
      <w:szCs w:val="22"/>
    </w:rPr>
  </w:style>
  <w:style w:type="paragraph" w:customStyle="1" w:styleId="EndNoteBibliographyTitle">
    <w:name w:val="EndNote Bibliography Title"/>
    <w:basedOn w:val="a"/>
    <w:link w:val="EndNoteBibliographyTitle0"/>
    <w:rsid w:val="005305F6"/>
    <w:pPr>
      <w:jc w:val="center"/>
    </w:pPr>
    <w:rPr>
      <w:rFonts w:ascii="等线" w:hAnsi="等线"/>
      <w:noProof/>
    </w:rPr>
  </w:style>
  <w:style w:type="character" w:customStyle="1" w:styleId="EndNoteBibliographyTitle0">
    <w:name w:val="EndNote Bibliography Title 字符"/>
    <w:link w:val="EndNoteBibliographyTitle"/>
    <w:rsid w:val="005305F6"/>
    <w:rPr>
      <w:rFonts w:ascii="等线" w:hAnsi="等线"/>
      <w:noProof/>
      <w:szCs w:val="24"/>
      <w:lang w:eastAsia="en-US"/>
    </w:rPr>
  </w:style>
  <w:style w:type="character" w:styleId="af0">
    <w:name w:val="Unresolved Mention"/>
    <w:uiPriority w:val="99"/>
    <w:semiHidden/>
    <w:unhideWhenUsed/>
    <w:rsid w:val="00F30815"/>
    <w:rPr>
      <w:color w:val="605E5C"/>
      <w:shd w:val="clear" w:color="auto" w:fill="E1DFDD"/>
    </w:rPr>
  </w:style>
  <w:style w:type="table" w:styleId="af1">
    <w:name w:val="Table Grid"/>
    <w:basedOn w:val="a1"/>
    <w:rsid w:val="00167C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Plain Table 1"/>
    <w:basedOn w:val="a1"/>
    <w:uiPriority w:val="41"/>
    <w:rsid w:val="00167CE8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af2">
    <w:name w:val="Grid Table Light"/>
    <w:basedOn w:val="a1"/>
    <w:uiPriority w:val="40"/>
    <w:rsid w:val="00167CE8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af3">
    <w:name w:val="Revision"/>
    <w:hidden/>
    <w:uiPriority w:val="99"/>
    <w:semiHidden/>
    <w:rsid w:val="005B17D1"/>
    <w:rPr>
      <w:rFonts w:ascii="Arial" w:hAnsi="Arial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3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3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B0A53B-498B-407E-A7B5-E9B3E9DE6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Links>
    <vt:vector size="36" baseType="variant">
      <vt:variant>
        <vt:i4>1048578</vt:i4>
      </vt:variant>
      <vt:variant>
        <vt:i4>15</vt:i4>
      </vt:variant>
      <vt:variant>
        <vt:i4>0</vt:i4>
      </vt:variant>
      <vt:variant>
        <vt:i4>5</vt:i4>
      </vt:variant>
      <vt:variant>
        <vt:lpwstr>https://www.dovepress.com/author_guidelines.php?content_id=3511</vt:lpwstr>
      </vt:variant>
      <vt:variant>
        <vt:lpwstr/>
      </vt:variant>
      <vt:variant>
        <vt:i4>6881324</vt:i4>
      </vt:variant>
      <vt:variant>
        <vt:i4>12</vt:i4>
      </vt:variant>
      <vt:variant>
        <vt:i4>0</vt:i4>
      </vt:variant>
      <vt:variant>
        <vt:i4>5</vt:i4>
      </vt:variant>
      <vt:variant>
        <vt:lpwstr>http://www.ncbi.nlm.nih.gov/sites/entrez?Db=pubmed&amp;Cmd=Search&amp;Term=%22Efficacy%20of%20Vasopressin%20Antagonism%20in%20Heart%20Failure%20Outcome%20Study%20With%20Tolvaptan%20(EVEREST)%20Investigators%22%5BCorporate%20Author%5D&amp;itool=EntrezSystem2.PEntrez.Pubmed.Pubmed_ResultsPanel.Pubmed_DiscoveryPanel.Pubmed_RVAbstractPlus</vt:lpwstr>
      </vt:variant>
      <vt:variant>
        <vt:lpwstr/>
      </vt:variant>
      <vt:variant>
        <vt:i4>5177376</vt:i4>
      </vt:variant>
      <vt:variant>
        <vt:i4>9</vt:i4>
      </vt:variant>
      <vt:variant>
        <vt:i4>0</vt:i4>
      </vt:variant>
      <vt:variant>
        <vt:i4>5</vt:i4>
      </vt:variant>
      <vt:variant>
        <vt:lpwstr>http://www.ncbi.nlm.nih.gov/sites/entrez?Db=pubmed&amp;Cmd=Search&amp;Term=%22Burnett%20JC%20Jr%22%5BAuthor%5D&amp;itool=EntrezSystem2.PEntrez.Pubmed.Pubmed_ResultsPanel.Pubmed_DiscoveryPanel.Pubmed_RVAbstractPlus</vt:lpwstr>
      </vt:variant>
      <vt:variant>
        <vt:lpwstr/>
      </vt:variant>
      <vt:variant>
        <vt:i4>6488138</vt:i4>
      </vt:variant>
      <vt:variant>
        <vt:i4>6</vt:i4>
      </vt:variant>
      <vt:variant>
        <vt:i4>0</vt:i4>
      </vt:variant>
      <vt:variant>
        <vt:i4>5</vt:i4>
      </vt:variant>
      <vt:variant>
        <vt:lpwstr>http://www.ncbi.nlm.nih.gov/sites/entrez?Db=pubmed&amp;Cmd=Search&amp;Term=%22Konstam%20MA%22%5BAuthor%5D&amp;itool=EntrezSystem2.PEntrez.Pubmed.Pubmed_ResultsPanel.Pubmed_DiscoveryPanel.Pubmed_RVAbstractPlus</vt:lpwstr>
      </vt:variant>
      <vt:variant>
        <vt:lpwstr/>
      </vt:variant>
      <vt:variant>
        <vt:i4>7733341</vt:i4>
      </vt:variant>
      <vt:variant>
        <vt:i4>3</vt:i4>
      </vt:variant>
      <vt:variant>
        <vt:i4>0</vt:i4>
      </vt:variant>
      <vt:variant>
        <vt:i4>5</vt:i4>
      </vt:variant>
      <vt:variant>
        <vt:lpwstr>http://www.ncbi.nlm.nih.gov/sites/entrez?Db=pubmed&amp;Cmd=Search&amp;Term=%22Gheorghiade%20M%22%5BAuthor%5D&amp;itool=EntrezSystem2.PEntrez.Pubmed.Pubmed_ResultsPanel.Pubmed_DiscoveryPanel.Pubmed_RVAbstractPlus</vt:lpwstr>
      </vt:variant>
      <vt:variant>
        <vt:lpwstr/>
      </vt:variant>
      <vt:variant>
        <vt:i4>4849753</vt:i4>
      </vt:variant>
      <vt:variant>
        <vt:i4>0</vt:i4>
      </vt:variant>
      <vt:variant>
        <vt:i4>0</vt:i4>
      </vt:variant>
      <vt:variant>
        <vt:i4>5</vt:i4>
      </vt:variant>
      <vt:variant>
        <vt:lpwstr>http://www.dovepress.com/author_guidelines.php?folder_id=2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7-18T00:26:00Z</dcterms:created>
  <dcterms:modified xsi:type="dcterms:W3CDTF">2023-07-18T00:26:00Z</dcterms:modified>
</cp:coreProperties>
</file>